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1C91E" w14:textId="5F94584C" w:rsidR="00624904" w:rsidRDefault="003E6C30">
      <w:pPr>
        <w:pStyle w:val="a4"/>
      </w:pPr>
      <w:r>
        <w:t xml:space="preserve">Условия приобретения </w:t>
      </w:r>
      <w:r w:rsidRPr="003E6C30">
        <w:t>Платформ</w:t>
      </w:r>
      <w:r>
        <w:t>ы</w:t>
      </w:r>
      <w:r w:rsidRPr="003E6C30">
        <w:t xml:space="preserve"> </w:t>
      </w:r>
      <w:proofErr w:type="spellStart"/>
      <w:r w:rsidRPr="003E6C30">
        <w:t>оркестрации</w:t>
      </w:r>
      <w:proofErr w:type="spellEnd"/>
      <w:r w:rsidRPr="003E6C30">
        <w:t xml:space="preserve"> процессов обеспечения безопасности приложений</w:t>
      </w:r>
    </w:p>
    <w:p w14:paraId="397D6BF9" w14:textId="12DD1003" w:rsidR="00624904" w:rsidRDefault="003E6C30">
      <w:pPr>
        <w:pStyle w:val="1"/>
      </w:pPr>
      <w:bookmarkStart w:id="0" w:name="условия-приобретения-scannery-asoc"/>
      <w:r>
        <w:t xml:space="preserve">Условия приобретения </w:t>
      </w:r>
      <w:r w:rsidRPr="003E6C30">
        <w:t>Платформ</w:t>
      </w:r>
      <w:r>
        <w:t>ы</w:t>
      </w:r>
      <w:r w:rsidRPr="003E6C30">
        <w:t xml:space="preserve"> </w:t>
      </w:r>
      <w:proofErr w:type="spellStart"/>
      <w:r w:rsidRPr="003E6C30">
        <w:t>оркестрации</w:t>
      </w:r>
      <w:proofErr w:type="spellEnd"/>
      <w:r w:rsidRPr="003E6C30">
        <w:t xml:space="preserve"> процессов обеспечения безопасности приложений</w:t>
      </w:r>
    </w:p>
    <w:p w14:paraId="1BA414C3" w14:textId="0D72C64E" w:rsidR="00624904" w:rsidRDefault="003E6C30">
      <w:pPr>
        <w:pStyle w:val="FirstParagraph"/>
      </w:pPr>
      <w:r>
        <w:t xml:space="preserve">Права на использование </w:t>
      </w:r>
      <w:r w:rsidRPr="003E6C30">
        <w:t>Платформ</w:t>
      </w:r>
      <w:r>
        <w:t>ы</w:t>
      </w:r>
      <w:r w:rsidRPr="003E6C30">
        <w:t xml:space="preserve"> </w:t>
      </w:r>
      <w:proofErr w:type="spellStart"/>
      <w:r w:rsidRPr="003E6C30">
        <w:t>оркестрации</w:t>
      </w:r>
      <w:proofErr w:type="spellEnd"/>
      <w:r w:rsidRPr="003E6C30">
        <w:t xml:space="preserve"> процессов обеспечения безопасности приложений</w:t>
      </w:r>
      <w:r>
        <w:t xml:space="preserve"> предоставляются на условиях правообладателя — ООО «Ефрейм» по запросу.</w:t>
      </w:r>
    </w:p>
    <w:p w14:paraId="00BD4680" w14:textId="77777777" w:rsidR="00624904" w:rsidRDefault="003E6C30">
      <w:pPr>
        <w:pStyle w:val="a0"/>
      </w:pPr>
      <w:r>
        <w:t>Подробности необходимо уточнять в ООО «Ефрейм»:</w:t>
      </w:r>
    </w:p>
    <w:p w14:paraId="78463ED0" w14:textId="77777777" w:rsidR="00624904" w:rsidRDefault="003E6C30">
      <w:pPr>
        <w:pStyle w:val="a0"/>
      </w:pPr>
      <w:hyperlink r:id="rId5">
        <w:r>
          <w:rPr>
            <w:rStyle w:val="af"/>
            <w:b/>
            <w:bCs/>
          </w:rPr>
          <w:t>communication@scannery.ru</w:t>
        </w:r>
      </w:hyperlink>
      <w:bookmarkEnd w:id="0"/>
    </w:p>
    <w:sectPr w:rsidR="00624904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B68C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4904"/>
    <w:rsid w:val="003E6C30"/>
    <w:rsid w:val="00624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9E3CD1"/>
  <w15:docId w15:val="{0773BDF3-B090-4129-BA63-C06DFDEE3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ommunication@scannery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7</Characters>
  <Application>Microsoft Office Word</Application>
  <DocSecurity>0</DocSecurity>
  <Lines>3</Lines>
  <Paragraphs>1</Paragraphs>
  <ScaleCrop>false</ScaleCrop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ия приобретения Scannery ASOC</dc:title>
  <dc:creator>Кузнецова Анастасия Анатольевна</dc:creator>
  <cp:keywords/>
  <cp:lastModifiedBy>Кузнецова Анастасия Анатольевна</cp:lastModifiedBy>
  <cp:revision>2</cp:revision>
  <dcterms:created xsi:type="dcterms:W3CDTF">2026-05-29T10:02:00Z</dcterms:created>
  <dcterms:modified xsi:type="dcterms:W3CDTF">2026-05-29T10:02:00Z</dcterms:modified>
  <dc:language>ru-RU</dc:language>
</cp:coreProperties>
</file>